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Ghana</w:t>
      </w:r>
      <w:r>
        <w:t xml:space="preserve"> </w:t>
      </w:r>
      <w:r>
        <w:t xml:space="preserve">Accra</w:t>
      </w:r>
    </w:p>
    <w:bookmarkStart w:id="20" w:name="X24f3948087d80c5d632cccc67301cada7d2f4d1"/>
    <w:p>
      <w:pPr>
        <w:pStyle w:val="Heading1"/>
      </w:pPr>
      <w:r>
        <w:t xml:space="preserve">Personal Statement: A Dedicated Geologist Committed to Advancing Ghana's Geological Futures in Accra</w:t>
      </w:r>
    </w:p>
    <w:p>
      <w:pPr>
        <w:pStyle w:val="FirstParagraph"/>
      </w:pPr>
      <w:r>
        <w:t xml:space="preserve">As a passionate and technically skilled Geologist with extensive field and academic experience, I am writing to express my profound commitment to contributing meaningfully to Ghana's geological advancement, particularly within the dynamic urban landscape of Accra. My professional journey has been meticulously shaped by a deep understanding of Earth sciences' critical role in sustainable development, resource management, and environmental stewardship—principles that resonate powerfully with the unique challenges and opportunities present in Ghana. This Personal Statement outlines my qualifications, experiences, and unwavering dedication to applying geological expertise specifically within the context of Ghana Accra.</w:t>
      </w:r>
    </w:p>
    <w:p>
      <w:pPr>
        <w:pStyle w:val="BodyText"/>
      </w:pPr>
      <w:r>
        <w:t xml:space="preserve">Ghana's rich mineral endowment—evident from its world-renowned gold deposits like those in Tarkwa and Obuasi—and its complex geology spanning ancient crystalline basement rocks to coastal sedimentary formations, has always fascinated me. However, my focus extends beyond resource extraction. I am equally driven by the urgent need for geological knowledge to address pressing urban challenges facing Accra, Ghana's bustling capital and economic hub. From managing groundwater resources amid rapid urbanization and population growth to assessing landslide risks in hilly neighborhoods like Osu or Dodowa, and understanding coastal erosion along the Greater Accra coastline threatening infrastructure, the application of geology is indispensable for resilient city planning. My ambition as a Geologist is not merely to study rocks, but to translate that knowledge into tangible solutions for communities across Accra and Ghana.</w:t>
      </w:r>
    </w:p>
    <w:p>
      <w:pPr>
        <w:pStyle w:val="BodyText"/>
      </w:pPr>
      <w:r>
        <w:t xml:space="preserve">My academic foundation includes a Master's degree in Applied Geology from the University of Cape Coast, where I specialized in environmental geology and hydrogeology. My thesis, "Assessment of Groundwater Vulnerability in the Accra Metropolitan Area Using GIS and Hydrochemical Analysis," directly addressed a critical need within Ghana Accra. This research involved extensive fieldwork sampling water sources across diverse geological settings surrounding the city, analyzing chemical compositions to identify contamination risks from urban runoff and inadequate waste management—issues directly impacting public health in many neighborhoods. The findings provided actionable recommendations for the Ghana Water Company Limited (GWCL) on well placement and water safety protocols, demonstrating my ability to link geoscientific data with practical community outcomes.</w:t>
      </w:r>
    </w:p>
    <w:p>
      <w:pPr>
        <w:pStyle w:val="BodyText"/>
      </w:pPr>
      <w:r>
        <w:t xml:space="preserve">Professionally, I have gained substantial hands-on experience through roles with reputable organizations operating in Ghana. As a Field Geologist with the Geological Survey of Ghana (GSG), I participated in key regional mapping projects across the Ashanti and Central Regions, contributing to national mineral resource databases. This experience honed my skills in detailed geological mapping, rock identification, structural analysis using both traditional tools and modern GPS/GIS platforms—skills directly transferable to urban geological investigations in Accra's complex subsurface environment. Furthermore, my work with a private environmental consultancy firm involved conducting site assessments for infrastructure projects (like road expansions and building foundations) across the Greater Accra Region. This required meticulous evaluation of soil mechanics, foundation stability based on underlying geology, and identification of potential hazards such as sinkholes or unstable slopes—essential considerations for safe construction in a city like Accra where rapid development meets variable ground conditions.</w:t>
      </w:r>
    </w:p>
    <w:p>
      <w:pPr>
        <w:pStyle w:val="BodyText"/>
      </w:pPr>
      <w:r>
        <w:t xml:space="preserve">I am proficient in key geological software including ArcGIS for spatial analysis (crucial for mapping urban hazards), QGIS, and Petrel for subsurface modeling. I am adept at utilizing geophysical survey techniques such as electrical resistivity tomography (ERT) and seismic refraction to non-invasively characterize subsurface conditions beneath Accra's dense infrastructure—a vital tool for minimizing disruption during planning. Beyond technical prowess, I possess strong communication skills; I have presented findings to community leaders in rural Ghana on water resource management and trained junior field staff on safe data collection protocols, emphasizing the importance of local knowledge alongside scientific analysis. This collaborative approach is essential when working with communities across Ghana Accra to ensure geological solutions are culturally appropriate and locally accepted.</w:t>
      </w:r>
    </w:p>
    <w:p>
      <w:pPr>
        <w:pStyle w:val="BodyText"/>
      </w:pPr>
      <w:r>
        <w:t xml:space="preserve">My commitment extends beyond technical execution. I am deeply aware of Ghana's strategic goals outlined in documents like the Ghana Vision 2050 and the National Development Plan, which emphasize sustainable resource use, climate resilience, and inclusive growth. As a Geologist, I see myself as an integral part of achieving these goals within Accra. For instance, understanding the geological basis for water table fluctuations is crucial for mitigating droughts impacting Accra's outskirts; identifying suitable sites for renewable energy projects like geothermal requires detailed subsurface knowledge; and developing robust early warning systems for landslides or flooding hinges on comprehensive geological hazard mapping. I am eager to contribute this expertise to institutions such as the Ghana Geological Survey Authority (GGSA), the Ministry of Lands and Natural Resources, or forward-thinking urban development agencies operating in Accra.</w:t>
      </w:r>
    </w:p>
    <w:p>
      <w:pPr>
        <w:pStyle w:val="BodyText"/>
      </w:pPr>
      <w:r>
        <w:t xml:space="preserve">What distinguishes me is not just my technical qualifications, but my genuine passion for Ghana's geological future. I have immersed myself in understanding the specific challenges of Accra – its unique sedimentary basins beneath the city center, the vulnerability of coastal areas to sea-level rise, and the intricate relationship between geology and community resilience. I am not seeking a generic role; I seek to be a Geologist embedded within Ghana Accra's development narrative, providing evidence-based insights that inform policy, protect communities, and unlock sustainable prosperity through responsible geological stewardship.</w:t>
      </w:r>
    </w:p>
    <w:p>
      <w:pPr>
        <w:pStyle w:val="BodyText"/>
      </w:pPr>
      <w:r>
        <w:t xml:space="preserve">In conclusion, my academic background, field experience focused on Ghanaian contexts (especially the Accra region), technical skills in modern geoscience tools, and unwavering commitment to applying geology for societal benefit make me a strong candidate. I am ready to bring my energy, expertise, and dedication to work as a Geologist within the vibrant ecosystem of Ghana Accra. I am confident that my proactive approach and deep understanding of how geological science directly serves Ghana's communities will enable me to make significant contributions from day one. Thank you for considering this Personal Statement and my application to advance geological practice in the heart of Ghan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Geologist Position in Ghana Accra</dc:title>
  <dc:creator/>
  <cp:keywords/>
  <dcterms:created xsi:type="dcterms:W3CDTF">2025-12-08T16:25:17Z</dcterms:created>
  <dcterms:modified xsi:type="dcterms:W3CDTF">2025-12-08T16:25:17Z</dcterms:modified>
</cp:coreProperties>
</file>

<file path=docProps/custom.xml><?xml version="1.0" encoding="utf-8"?>
<Properties xmlns="http://schemas.openxmlformats.org/officeDocument/2006/custom-properties" xmlns:vt="http://schemas.openxmlformats.org/officeDocument/2006/docPropsVTypes"/>
</file>